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w:t>
      </w:r>
      <w:r>
        <w:rPr>
          <w:rFonts w:ascii="Roboto Condensed" w:hAnsi="Roboto Condensed"/>
          <w:b/>
          <w:color w:val="62257F"/>
          <w:sz w:val="20"/>
          <w:szCs w:val="20"/>
        </w:rPr>
        <w:t>3</w:t>
      </w:r>
      <w:r>
        <w:rPr>
          <w:rFonts w:ascii="Roboto Condensed" w:hAnsi="Roboto Condensed"/>
          <w:b/>
          <w:color w:val="62257F"/>
          <w:sz w:val="20"/>
          <w:szCs w:val="20"/>
        </w:rPr>
        <w:t xml:space="preserve">]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7E9E98F8"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496782">
        <w:rPr>
          <w:rFonts w:ascii="Times New Roman" w:hAnsi="Times New Roman"/>
          <w:b/>
          <w:bCs/>
          <w:sz w:val="24"/>
          <w:szCs w:val="20"/>
        </w:rPr>
        <w:t>09</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77777777"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proofErr w:type="spellStart"/>
      <w:r>
        <w:rPr>
          <w:rFonts w:ascii="Helvetica Neue" w:hAnsi="Helvetica Neue"/>
          <w:color w:val="000000"/>
          <w:sz w:val="22"/>
          <w:szCs w:val="22"/>
        </w:rPr>
        <w:t>donnés</w:t>
      </w:r>
      <w:proofErr w:type="spellEnd"/>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Mettre en </w:t>
      </w:r>
      <w:r>
        <w:rPr>
          <w:rFonts w:ascii="Helvetica Neue" w:hAnsi="Helvetica Neue"/>
          <w:color w:val="000000"/>
          <w:sz w:val="22"/>
          <w:szCs w:val="22"/>
        </w:rPr>
        <w:t>œuvre</w:t>
      </w:r>
      <w:r>
        <w:rPr>
          <w:rFonts w:ascii="Helvetica Neue" w:hAnsi="Helvetica Neue"/>
          <w:color w:val="000000"/>
          <w:sz w:val="22"/>
          <w:szCs w:val="22"/>
        </w:rPr>
        <w:t xml:space="preserv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Utiliser </w:t>
      </w:r>
      <w:r>
        <w:rPr>
          <w:rFonts w:ascii="Helvetica Neue" w:hAnsi="Helvetica Neue"/>
          <w:color w:val="000000"/>
          <w:sz w:val="22"/>
          <w:szCs w:val="22"/>
        </w:rPr>
        <w:t>des questionnaires issus</w:t>
      </w:r>
      <w:r>
        <w:rPr>
          <w:rFonts w:ascii="Helvetica Neue" w:hAnsi="Helvetica Neue"/>
          <w:color w:val="000000"/>
          <w:sz w:val="22"/>
          <w:szCs w:val="22"/>
        </w:rPr>
        <w:t xml:space="preserve">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5E89386" w14:textId="259BFF7D" w:rsidR="00CE3BDF" w:rsidRDefault="00CE3BDF" w:rsidP="000A5717">
      <w:pPr>
        <w:pStyle w:val="Titre1"/>
      </w:pPr>
      <w:r w:rsidRPr="00CE3BDF">
        <w:t xml:space="preserve">Partie 1 : Identification </w:t>
      </w:r>
      <w:proofErr w:type="spellStart"/>
      <w:r w:rsidRPr="00CE3BDF">
        <w:t>des</w:t>
      </w:r>
      <w:proofErr w:type="spellEnd"/>
      <w:r w:rsidRPr="00CE3BDF">
        <w:t xml:space="preserve"> l’objet de l’étude et la question de </w:t>
      </w:r>
      <w:r w:rsidR="000A5717" w:rsidRPr="00CE3BDF">
        <w:t>recherche -</w:t>
      </w:r>
      <w:r w:rsidRPr="00CE3BDF">
        <w:t xml:space="preserve"> 30min</w:t>
      </w:r>
    </w:p>
    <w:p w14:paraId="6CA5328D" w14:textId="77777777" w:rsidR="000A5717" w:rsidRPr="000A5717" w:rsidRDefault="000A5717" w:rsidP="000A5717"/>
    <w:p w14:paraId="31C05089" w14:textId="1C5E74AB" w:rsidR="00583BD0" w:rsidRPr="00AD04CB" w:rsidRDefault="00CE3BDF" w:rsidP="00D96809">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 à tester. Pour cela, regardez les documents et liens web support donnés dans le site Web.</w:t>
      </w:r>
    </w:p>
    <w:p w14:paraId="2C5E7EA6" w14:textId="402D8264" w:rsidR="00D96809" w:rsidRDefault="00D96809" w:rsidP="009550F1">
      <w:pPr>
        <w:pStyle w:val="Compact"/>
        <w:rPr>
          <w:lang w:val="fr-FR"/>
        </w:rPr>
      </w:pPr>
    </w:p>
    <w:p w14:paraId="4995DC60" w14:textId="2E82307A" w:rsidR="00D96809" w:rsidRPr="00AD04CB" w:rsidRDefault="00AD04CB" w:rsidP="00AD04CB">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proofErr w:type="spellStart"/>
      <w:r w:rsidRPr="00AD04CB">
        <w:rPr>
          <w:rFonts w:ascii="Helvetica Neue" w:eastAsia="Times New Roman" w:hAnsi="Helvetica Neue" w:cs="Times New Roman"/>
          <w:color w:val="000000"/>
          <w:lang w:eastAsia="fr-FR"/>
        </w:rPr>
        <w:t>Completez</w:t>
      </w:r>
      <w:proofErr w:type="spellEnd"/>
      <w:r w:rsidRPr="00AD04CB">
        <w:rPr>
          <w:rFonts w:ascii="Helvetica Neue" w:eastAsia="Times New Roman" w:hAnsi="Helvetica Neue" w:cs="Times New Roman"/>
          <w:color w:val="000000"/>
          <w:lang w:eastAsia="fr-FR"/>
        </w:rPr>
        <w:t xml:space="preserve"> le tab</w:t>
      </w:r>
      <w:r w:rsidR="000A5717">
        <w:rPr>
          <w:rFonts w:ascii="Helvetica Neue" w:eastAsia="Times New Roman" w:hAnsi="Helvetica Neue" w:cs="Times New Roman"/>
          <w:color w:val="000000"/>
          <w:lang w:eastAsia="fr-FR"/>
        </w:rPr>
        <w:t>l</w:t>
      </w:r>
      <w:r w:rsidRPr="00AD04CB">
        <w:rPr>
          <w:rFonts w:ascii="Helvetica Neue" w:eastAsia="Times New Roman" w:hAnsi="Helvetica Neue" w:cs="Times New Roman"/>
          <w:color w:val="000000"/>
          <w:lang w:eastAsia="fr-FR"/>
        </w:rPr>
        <w:t xml:space="preserve">eau avec </w:t>
      </w:r>
      <w:r w:rsidR="000A5717">
        <w:rPr>
          <w:rFonts w:ascii="Helvetica Neue" w:eastAsia="Times New Roman" w:hAnsi="Helvetica Neue" w:cs="Times New Roman"/>
          <w:color w:val="000000"/>
          <w:lang w:eastAsia="fr-FR"/>
        </w:rPr>
        <w:t>s</w:t>
      </w:r>
      <w:r w:rsidR="00D96809" w:rsidRPr="00AD04CB">
        <w:rPr>
          <w:rFonts w:ascii="Helvetica Neue" w:eastAsia="Times New Roman" w:hAnsi="Helvetica Neue" w:cs="Times New Roman"/>
          <w:color w:val="000000"/>
          <w:lang w:eastAsia="fr-FR"/>
        </w:rPr>
        <w:t xml:space="preserve">ite </w:t>
      </w:r>
      <w:r w:rsidR="000A5717">
        <w:rPr>
          <w:rFonts w:ascii="Helvetica Neue" w:eastAsia="Times New Roman" w:hAnsi="Helvetica Neue" w:cs="Times New Roman"/>
          <w:color w:val="000000"/>
          <w:lang w:eastAsia="fr-FR"/>
        </w:rPr>
        <w:t>w</w:t>
      </w:r>
      <w:r w:rsidR="00D96809" w:rsidRPr="00AD04CB">
        <w:rPr>
          <w:rFonts w:ascii="Helvetica Neue" w:eastAsia="Times New Roman" w:hAnsi="Helvetica Neue" w:cs="Times New Roman"/>
          <w:color w:val="000000"/>
          <w:lang w:eastAsia="fr-FR"/>
        </w:rPr>
        <w:t>eb</w:t>
      </w:r>
      <w:r w:rsidR="000A5717">
        <w:rPr>
          <w:rFonts w:ascii="Helvetica Neue" w:eastAsia="Times New Roman" w:hAnsi="Helvetica Neue" w:cs="Times New Roman"/>
          <w:color w:val="000000"/>
          <w:lang w:eastAsia="fr-FR"/>
        </w:rPr>
        <w:t xml:space="preserve"> / app</w:t>
      </w:r>
      <w:r w:rsidR="00D96809" w:rsidRPr="00AD04CB">
        <w:rPr>
          <w:rFonts w:ascii="Helvetica Neue" w:eastAsia="Times New Roman" w:hAnsi="Helvetica Neue" w:cs="Times New Roman"/>
          <w:color w:val="000000"/>
          <w:lang w:eastAsia="fr-FR"/>
        </w:rPr>
        <w:t xml:space="preserve"> à étudier </w:t>
      </w:r>
      <w:r w:rsidRPr="00AD04CB">
        <w:rPr>
          <w:rFonts w:ascii="Helvetica Neue" w:eastAsia="Times New Roman" w:hAnsi="Helvetica Neue" w:cs="Times New Roman"/>
          <w:color w:val="000000"/>
          <w:lang w:eastAsia="fr-FR"/>
        </w:rPr>
        <w:t>et l’outil que vous correspond</w:t>
      </w:r>
      <w:r w:rsidR="000A5717">
        <w:rPr>
          <w:rFonts w:ascii="Helvetica Neue" w:eastAsia="Times New Roman" w:hAnsi="Helvetica Neue" w:cs="Times New Roman"/>
          <w:color w:val="000000"/>
          <w:lang w:eastAsia="fr-FR"/>
        </w:rPr>
        <w:t> :</w:t>
      </w:r>
    </w:p>
    <w:p w14:paraId="15342066" w14:textId="77777777" w:rsidR="00D96809" w:rsidRPr="00D96809" w:rsidRDefault="00D96809" w:rsidP="00D96809">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AD04CB" w:rsidRPr="00D96809" w14:paraId="34BF38AB" w14:textId="28AE1646" w:rsidTr="00AD04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BB483" w14:textId="2A21687F" w:rsidR="00AD04CB" w:rsidRPr="00D96809" w:rsidRDefault="00AD04CB" w:rsidP="00D96809">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8B5B2" w14:textId="69B93A6D" w:rsidR="00AD04CB" w:rsidRPr="00D96809" w:rsidRDefault="00AD04CB" w:rsidP="00D96809">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670CF287" w14:textId="7F8DE02E" w:rsidR="00AD04CB" w:rsidRPr="00D96809" w:rsidRDefault="00AD04CB" w:rsidP="00D96809">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39994AEE" w14:textId="25C8CCAA" w:rsidR="00AD04CB" w:rsidRDefault="00AD04CB" w:rsidP="00D96809">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AD04CB" w:rsidRPr="00D96809" w14:paraId="3C1360F9" w14:textId="48DC5B96" w:rsidTr="00AD04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DCB25" w14:textId="620B7410" w:rsidR="00AD04CB" w:rsidRPr="00D96809" w:rsidRDefault="00AD04CB" w:rsidP="00D96809">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707D0" w14:textId="23606CD4" w:rsidR="00AD04CB" w:rsidRPr="00D96809" w:rsidRDefault="00AD04CB" w:rsidP="00D96809">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6560B160" w14:textId="0B4E968D" w:rsidR="00AD04CB" w:rsidRPr="00D96809" w:rsidRDefault="00AD04CB" w:rsidP="00D96809">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48B25C23" w14:textId="62E5EB32" w:rsidR="00AD04CB" w:rsidRPr="00D96809" w:rsidRDefault="00AD04CB" w:rsidP="00D96809">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2CB74FBA" w14:textId="15DF0BB5" w:rsidR="00AD04CB" w:rsidRDefault="00AD04CB" w:rsidP="00AD04CB">
      <w:pPr>
        <w:spacing w:after="0" w:line="240" w:lineRule="auto"/>
        <w:rPr>
          <w:rFonts w:ascii="Times New Roman" w:eastAsia="Times New Roman" w:hAnsi="Times New Roman" w:cs="Times New Roman"/>
          <w:sz w:val="24"/>
          <w:szCs w:val="24"/>
          <w:lang w:eastAsia="fr-FR"/>
        </w:rPr>
      </w:pP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51E54EB1"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1. </w:t>
            </w:r>
            <w:r w:rsidRPr="000A5717">
              <w:rPr>
                <w:rFonts w:eastAsia="Times New Roman" w:cs="Times New Roman"/>
                <w:color w:val="A6A6A6" w:themeColor="background1" w:themeShade="A6"/>
                <w:sz w:val="18"/>
                <w:szCs w:val="18"/>
                <w:lang w:eastAsia="fr-FR"/>
              </w:rPr>
              <w:t>L’usager comprendre le but de l’interface en moin</w:t>
            </w:r>
            <w:r>
              <w:rPr>
                <w:rFonts w:eastAsia="Times New Roman" w:cs="Times New Roman"/>
                <w:color w:val="A6A6A6" w:themeColor="background1" w:themeShade="A6"/>
                <w:sz w:val="18"/>
                <w:szCs w:val="18"/>
                <w:lang w:eastAsia="fr-FR"/>
              </w:rPr>
              <w:t xml:space="preserve">s </w:t>
            </w:r>
            <w:r w:rsidRPr="000A5717">
              <w:rPr>
                <w:rFonts w:eastAsia="Times New Roman" w:cs="Times New Roman"/>
                <w:color w:val="A6A6A6" w:themeColor="background1" w:themeShade="A6"/>
                <w:sz w:val="18"/>
                <w:szCs w:val="18"/>
                <w:lang w:eastAsia="fr-FR"/>
              </w:rPr>
              <w:t>de 1 min.</w:t>
            </w:r>
          </w:p>
          <w:p w14:paraId="46AC28D2" w14:textId="6477E085"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intégration d’une idée est faite en moins de 5 min. </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adre conceptuel</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d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7777777" w:rsidR="0069538C" w:rsidRPr="00B74FCA"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2D940D44" w14:textId="480305C0"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Utilisez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lastRenderedPageBreak/>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69538C" w:rsidRDefault="0069538C" w:rsidP="0069538C">
      <w:pPr>
        <w:pStyle w:val="Compact"/>
        <w:rPr>
          <w:lang w:val="fr-FR"/>
        </w:rPr>
      </w:pPr>
      <w:r w:rsidRPr="0069538C">
        <w:rPr>
          <w:lang w:val="fr-FR"/>
        </w:rPr>
        <w:t>Une fois votre protocole défini (validez si besoin avec les encadrants), recrutez les participants pour mettre en place votre protocole (10 sujets environ).</w:t>
      </w:r>
    </w:p>
    <w:p w14:paraId="2D27218F" w14:textId="77777777" w:rsidR="0069538C" w:rsidRPr="0069538C" w:rsidRDefault="0069538C" w:rsidP="0069538C">
      <w:pPr>
        <w:pStyle w:val="Compact"/>
        <w:rPr>
          <w:lang w:val="fr-FR"/>
        </w:rPr>
      </w:pPr>
      <w:r w:rsidRPr="0069538C">
        <w:rPr>
          <w:lang w:val="fr-FR"/>
        </w:rPr>
        <w:t xml:space="preserve"> </w:t>
      </w:r>
    </w:p>
    <w:p w14:paraId="488A05FE" w14:textId="77777777" w:rsidR="0069538C" w:rsidRDefault="0069538C" w:rsidP="0069538C">
      <w:pPr>
        <w:pStyle w:val="Compact"/>
        <w:numPr>
          <w:ilvl w:val="0"/>
          <w:numId w:val="46"/>
        </w:numPr>
        <w:rPr>
          <w:lang w:val="fr-FR"/>
        </w:rPr>
      </w:pPr>
      <w:r w:rsidRPr="0069538C">
        <w:rPr>
          <w:lang w:val="fr-FR"/>
        </w:rPr>
        <w:t xml:space="preserve">Réaliser des tests en suivant le protocole que vous avez défini.  </w:t>
      </w:r>
    </w:p>
    <w:p w14:paraId="04E39D87" w14:textId="77777777" w:rsidR="0069538C" w:rsidRDefault="0069538C" w:rsidP="0069538C">
      <w:pPr>
        <w:pStyle w:val="Compact"/>
        <w:numPr>
          <w:ilvl w:val="1"/>
          <w:numId w:val="46"/>
        </w:numPr>
        <w:rPr>
          <w:lang w:val="fr-FR"/>
        </w:rPr>
      </w:pPr>
      <w:r w:rsidRPr="0069538C">
        <w:rPr>
          <w:lang w:val="fr-FR"/>
        </w:rPr>
        <w:t>(Joindre les résultats « bruts » à votre rendu)</w:t>
      </w:r>
    </w:p>
    <w:p w14:paraId="67F90D6C" w14:textId="2B1EFD24" w:rsidR="0069538C" w:rsidRPr="0069538C" w:rsidRDefault="0069538C" w:rsidP="0069538C">
      <w:pPr>
        <w:pStyle w:val="Compact"/>
        <w:numPr>
          <w:ilvl w:val="0"/>
          <w:numId w:val="46"/>
        </w:numPr>
        <w:rPr>
          <w:lang w:val="fr-FR"/>
        </w:rPr>
      </w:pPr>
      <w:r w:rsidRPr="0069538C">
        <w:rPr>
          <w:lang w:val="fr-FR"/>
        </w:rPr>
        <w:t>Quels résultats avez-vous obtenu (schémas, tableaux) ?</w:t>
      </w:r>
    </w:p>
    <w:p w14:paraId="5884E118" w14:textId="77777777" w:rsidR="0069538C" w:rsidRPr="0069538C" w:rsidRDefault="0069538C" w:rsidP="0069538C">
      <w:pPr>
        <w:pStyle w:val="Compact"/>
        <w:rPr>
          <w:lang w:val="fr-FR"/>
        </w:rPr>
      </w:pPr>
    </w:p>
    <w:p w14:paraId="7CBC4608" w14:textId="5EE2114A" w:rsidR="0069538C" w:rsidRPr="0069538C" w:rsidRDefault="0069538C" w:rsidP="0069538C">
      <w:pPr>
        <w:pStyle w:val="Compact"/>
        <w:rPr>
          <w:lang w:val="fr-FR"/>
        </w:rPr>
      </w:pPr>
      <w:r w:rsidRPr="0069538C">
        <w:rPr>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Default="0069538C"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46CCDA7E"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fichier sur l'Arche</w:t>
            </w:r>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2BFE8" w14:textId="77777777" w:rsidR="00692702" w:rsidRDefault="00692702" w:rsidP="006F65B6">
      <w:pPr>
        <w:spacing w:after="0" w:line="240" w:lineRule="auto"/>
      </w:pPr>
      <w:r>
        <w:separator/>
      </w:r>
    </w:p>
    <w:p w14:paraId="07791BCC" w14:textId="77777777" w:rsidR="00692702" w:rsidRDefault="00692702"/>
    <w:p w14:paraId="4C2C25F8" w14:textId="77777777" w:rsidR="00692702" w:rsidRDefault="00692702" w:rsidP="00AD04CB"/>
    <w:p w14:paraId="54B97229" w14:textId="77777777" w:rsidR="00692702" w:rsidRDefault="00692702" w:rsidP="000A5717"/>
    <w:p w14:paraId="695D6B47" w14:textId="77777777" w:rsidR="00692702" w:rsidRDefault="00692702" w:rsidP="000A5717"/>
  </w:endnote>
  <w:endnote w:type="continuationSeparator" w:id="0">
    <w:p w14:paraId="7C1CA4C3" w14:textId="77777777" w:rsidR="00692702" w:rsidRDefault="00692702" w:rsidP="006F65B6">
      <w:pPr>
        <w:spacing w:after="0" w:line="240" w:lineRule="auto"/>
      </w:pPr>
      <w:r>
        <w:continuationSeparator/>
      </w:r>
    </w:p>
    <w:p w14:paraId="71E9CE2A" w14:textId="77777777" w:rsidR="00692702" w:rsidRDefault="00692702"/>
    <w:p w14:paraId="31970EE1" w14:textId="77777777" w:rsidR="00692702" w:rsidRDefault="00692702" w:rsidP="00AD04CB"/>
    <w:p w14:paraId="0B229DB1" w14:textId="77777777" w:rsidR="00692702" w:rsidRDefault="00692702" w:rsidP="000A5717"/>
    <w:p w14:paraId="4A083B82" w14:textId="77777777" w:rsidR="00692702" w:rsidRDefault="00692702"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A92FC" w14:textId="77777777" w:rsidR="00692702" w:rsidRDefault="00692702" w:rsidP="006F65B6">
      <w:pPr>
        <w:spacing w:after="0" w:line="240" w:lineRule="auto"/>
      </w:pPr>
      <w:r>
        <w:separator/>
      </w:r>
    </w:p>
    <w:p w14:paraId="02559DF3" w14:textId="77777777" w:rsidR="00692702" w:rsidRDefault="00692702"/>
    <w:p w14:paraId="299922EF" w14:textId="77777777" w:rsidR="00692702" w:rsidRDefault="00692702" w:rsidP="00AD04CB"/>
    <w:p w14:paraId="72DDF261" w14:textId="77777777" w:rsidR="00692702" w:rsidRDefault="00692702" w:rsidP="000A5717"/>
    <w:p w14:paraId="47A875FD" w14:textId="77777777" w:rsidR="00692702" w:rsidRDefault="00692702" w:rsidP="000A5717"/>
  </w:footnote>
  <w:footnote w:type="continuationSeparator" w:id="0">
    <w:p w14:paraId="71FD8DBF" w14:textId="77777777" w:rsidR="00692702" w:rsidRDefault="00692702" w:rsidP="006F65B6">
      <w:pPr>
        <w:spacing w:after="0" w:line="240" w:lineRule="auto"/>
      </w:pPr>
      <w:r>
        <w:continuationSeparator/>
      </w:r>
    </w:p>
    <w:p w14:paraId="2733D598" w14:textId="77777777" w:rsidR="00692702" w:rsidRDefault="00692702"/>
    <w:p w14:paraId="0A95EFC7" w14:textId="77777777" w:rsidR="00692702" w:rsidRDefault="00692702" w:rsidP="00AD04CB"/>
    <w:p w14:paraId="351C6AAD" w14:textId="77777777" w:rsidR="00692702" w:rsidRDefault="00692702" w:rsidP="000A5717"/>
    <w:p w14:paraId="1E355055" w14:textId="77777777" w:rsidR="00692702" w:rsidRDefault="00692702"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lvlOverride w:ilvl="0"/>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lvlOverride w:ilvl="0"/>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lvlOverride w:ilvl="0"/>
  </w:num>
  <w:num w:numId="36" w16cid:durableId="1083648984">
    <w:abstractNumId w:val="22"/>
    <w:lvlOverride w:ilvl="0"/>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lvlOverride w:ilvl="0"/>
  </w:num>
  <w:num w:numId="39" w16cid:durableId="256209439">
    <w:abstractNumId w:val="20"/>
    <w:lvlOverride w:ilvl="0">
      <w:lvl w:ilvl="0">
        <w:numFmt w:val="decimal"/>
        <w:lvlText w:val="%1."/>
        <w:lvlJc w:val="left"/>
      </w:lvl>
    </w:lvlOverride>
  </w:num>
  <w:num w:numId="40" w16cid:durableId="256209439">
    <w:abstractNumId w:val="20"/>
    <w:lvlOverride w:ilvl="0"/>
  </w:num>
  <w:num w:numId="41" w16cid:durableId="256209439">
    <w:abstractNumId w:val="20"/>
    <w:lvlOverride w:ilvl="0"/>
  </w:num>
  <w:num w:numId="42" w16cid:durableId="256209439">
    <w:abstractNumId w:val="20"/>
    <w:lvlOverride w:ilvl="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481E0F"/>
    <w:rsid w:val="00490C43"/>
    <w:rsid w:val="0049374F"/>
    <w:rsid w:val="00496782"/>
    <w:rsid w:val="004F4395"/>
    <w:rsid w:val="00567DC1"/>
    <w:rsid w:val="00583BD0"/>
    <w:rsid w:val="005A2B50"/>
    <w:rsid w:val="005F2708"/>
    <w:rsid w:val="005F476E"/>
    <w:rsid w:val="00614CEB"/>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B13E7A"/>
    <w:rsid w:val="00B1561E"/>
    <w:rsid w:val="00B437AC"/>
    <w:rsid w:val="00B74FCA"/>
    <w:rsid w:val="00B809B5"/>
    <w:rsid w:val="00BD3261"/>
    <w:rsid w:val="00BF36A8"/>
    <w:rsid w:val="00C15194"/>
    <w:rsid w:val="00C609E3"/>
    <w:rsid w:val="00CD0980"/>
    <w:rsid w:val="00CE3BDF"/>
    <w:rsid w:val="00CF157F"/>
    <w:rsid w:val="00D019E8"/>
    <w:rsid w:val="00D70C32"/>
    <w:rsid w:val="00D96809"/>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1021</Words>
  <Characters>5620</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9</cp:revision>
  <cp:lastPrinted>2016-02-22T11:22:00Z</cp:lastPrinted>
  <dcterms:created xsi:type="dcterms:W3CDTF">2023-01-07T05:35:00Z</dcterms:created>
  <dcterms:modified xsi:type="dcterms:W3CDTF">2023-01-07T19:18:00Z</dcterms:modified>
</cp:coreProperties>
</file>